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5c.modelo riesg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4"/>
        <w:gridCol w:w="63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odelamiento del riesgo técnico del FNA (Oficina de Arquitectura F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Riesgo técnico, Modelo, Arquite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422c5c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27:35Z</dcterms:created>
  <dcterms:modified xsi:type="dcterms:W3CDTF">2023-06-30T17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